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ีม</w:t>
      </w:r>
      <w:r>
        <w:t xml:space="preserve"> </w:t>
      </w:r>
      <w:r>
        <w:t xml:space="preserve">bot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ุณครูปลายทางทุกท่าน และนักเรียนปลายทางทึกคนวันนี้พบกับคุณครูคณิตา หนุนอนันต์ และครูปรเมษฐ ศรีกำเหนิดในรายวิชาภาษาไทย ชั้นประถมศึกษาปีที่ 6 ค่ะ ในวันนี้เราจะเรียนเกี่ยวกับเรื่องอะไรคะนี่คุณครูปรเมษฐ</w:t>
      </w:r>
    </w:p>
    <w:p>
      <w:pPr>
        <w:pStyle w:val="BodyText"/>
      </w:pPr>
      <w:r>
        <w:t xml:space="preserve">(คุณครูปรเมษฐ) นั่นน่ะสิ นักเรียนอยากเรียนเรื่องอะไรลูก วันนี้ครูจะให้อยู่ในเนื้อหาเดิมนะ ยังอยู่ในสุภาษิตสอนหญิงนะ เพราะฉะนั้นนักเรียนก็ยังจะต้องพกหนังสือเพื่อจะใช้ในการดูบทเรื่องสุภาสอนหญิงในนั้นนะครับ วันนี้ครูจะศึกษาในเรื่องอะไรล่ะครูคณิตา</w:t>
      </w:r>
    </w:p>
    <w:p>
      <w:pPr>
        <w:pStyle w:val="BodyText"/>
      </w:pPr>
      <w:r>
        <w:t xml:space="preserve">(คุณครูคณิตา) เรื่องอะไรเอ่ย</w:t>
      </w:r>
    </w:p>
    <w:p>
      <w:pPr>
        <w:pStyle w:val="BodyText"/>
      </w:pPr>
      <w:r>
        <w:t xml:space="preserve">(คุณครูปรเมษฐ) เพราะฉะนั้นไปดูกันเลยครับ ว่าครูนั้นจะให้นักเรียนเรียนในเรื่องอะไรครับ</w:t>
      </w:r>
    </w:p>
    <w:p>
      <w:pPr>
        <w:pStyle w:val="BodyText"/>
      </w:pPr>
      <w:r>
        <w:t xml:space="preserve">(คุณครูคณิตา) อย่าชิงสุกก่อนห่ามไม่งามดีสุภาษิตสอนหญิง</w:t>
      </w:r>
    </w:p>
    <w:p>
      <w:pPr>
        <w:pStyle w:val="BodyText"/>
      </w:pPr>
      <w:r>
        <w:t xml:space="preserve">(คุณครูปรเมษฐ) วันนี้เราจะศึกษากันในเรื่องของการอ่านบทร้อยกรองนั่นเองนะครับ ซึ่งเป็นเรื่องที่สำคัญเรื่องหนึ่งในการเรียนวรรณคดีนั่นเองครับ ครูมีบทกลอนมาให้นะ มอบให้นักเรียนหญิงทุกคน รวมถึงครูคณิตาด้วยนะ บทนี้มีชื่อว่าผู้เอ๋ยผู้หญิงนะครับครูคณิตา กลอนนี้ขึ้นต้นด้วยเอ๋ย ลงด้วยเอยเด็ก ๆ ครับ ยังไม่ให้ครูคณิตาเฉลย ครูคณิตารู้แล้วล่ะ เด็ก ๆ ตอบสิว่า ไอ้กลอนชนิดนี้เขาเรียกว่ากลอนอะไรกลอน… กลอนอะไรลูก</w:t>
      </w:r>
    </w:p>
    <w:p>
      <w:pPr>
        <w:pStyle w:val="BodyText"/>
      </w:pPr>
      <w:r>
        <w:t xml:space="preserve">(คุณครูคณิตา) กลอนอะไรคะ</w:t>
      </w:r>
    </w:p>
    <w:p>
      <w:pPr>
        <w:pStyle w:val="BodyText"/>
      </w:pPr>
      <w:r>
        <w:t xml:space="preserve">(คุณครูปรเมษฐ) กลอนดอกสร้อย ขึ้นด้วยเอ๋ยลงด้วยเอย เดี๋ยวเรามาอ่านแบบเป็นทำนองเสนาะ พร้อม ๆ กัน นักเรียนชายต้องอ่านเราจะมอบให้กับนักเรียนหญิงทั่วประเทศเลยอ่านแบบทำนองเสนาะ 1, 2, 3ผู้เอ๋ยผู้หญิง มีคำเรียกมากมายยิ่งชวนขานไขส่องสะท้อนภูมิปัญญาของคนไทยฉลาดใช้หลากถ้อยคำความหมายดีอรทัย นงคราญ ดวงสมรเยาวมาโฉมศรีนวลลออสุดา กัลยาณีนารี บังอร สื่อคือ</w:t>
      </w:r>
      <w:r>
        <w:t xml:space="preserve"> </w:t>
      </w:r>
      <w:r>
        <w:t xml:space="preserve">“</w:t>
      </w:r>
      <w:r>
        <w:t xml:space="preserve">หญิง</w:t>
      </w:r>
      <w:r>
        <w:t xml:space="preserve">”</w:t>
      </w:r>
      <w:r>
        <w:t xml:space="preserve"> </w:t>
      </w:r>
      <w:r>
        <w:t xml:space="preserve">เอยปรบมือให้ตัปลายทางทุกท่านและนักเรียนปลายทางทุกคนค่ะ วันนี้พบกับคุณครูคณิตา หนุนอนันต์ และคุณครูปรเมษฐ ศรีกำเหนิด ในวิชาภาษาไทย ชั้นประถมศึกษาปีที่ 6 ค่ะวันนี้เรามีเรื่องที่จะเรียนนี่น่าสนใจมากเลยนะคะคุณครูปรเมษฐ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วันนี้เราจะเรียนเรื่องอะไร</w:t>
      </w:r>
    </w:p>
    <w:p>
      <w:pPr>
        <w:pStyle w:val="BodyText"/>
      </w:pPr>
      <w:r>
        <w:t xml:space="preserve">(คุณครูปรเมษฐ) วันนี้ครูจะให้ฝึกเนื้อหามันก็ยังคงอยู่ในเรื่องอย่าชิงสุกก่อนห่ามไม่งามดี ใช่ไหมครับครูคณิตา</w:t>
      </w:r>
    </w:p>
    <w:p>
      <w:pPr>
        <w:pStyle w:val="BodyText"/>
      </w:pPr>
      <w:r>
        <w:t xml:space="preserve">(คุณครูคณิตา)เรื่อง สุภาษิตสอนหญิงนั่นเองค่ะวันนี้มีกิจกรรมอะไรให้นักเรียนได้ดูได้ทำไหมคะคุณครูคณิตาจะให้เด็ก ๆ ได้เรียนเรื่องพูดรายงานเดี๋ยวใครสักคนนี่จะต้องสมมตัวเองเป็นนักข่าว พูดรายงานข่าว ดีไหมครับครูคณิตา</w:t>
      </w:r>
    </w:p>
    <w:p>
      <w:pPr>
        <w:pStyle w:val="BodyText"/>
      </w:pPr>
      <w:r>
        <w:t xml:space="preserve">(คุณครูคณิตา) ค่ะเด็ก ๆ คิดว่าใครจะเป็นผู้รายงานคะคณิตาหรือคุณครูปรเมษฐเอ่ย</w:t>
      </w:r>
    </w:p>
    <w:p>
      <w:pPr>
        <w:pStyle w:val="BodyText"/>
      </w:pPr>
      <w:r>
        <w:t xml:space="preserve">(คุณครูปรเมษฐ) คิดไว้ในใจแล้วไปพบกับข่าวที่ครูจะนำเสนอครับสวัสดีครับท่านผู้ชมทุกท่านนะครับ วันนี้พบกับรายการข่าวปรเมษฐรอบรู้รอบทิศรอบด้านนะครับ วันนี้ผมก็จะนำเสนอข่าว 1 ข่าวนะเป้นเรื่องที่น่าสลดใจนะครับ ในสังคมไทยพบเด็กชายวัยประมาณ 6 เดือน ถูกทิ้งอยู่ที่ป่าระเมาะข้างทาง ซึ่งบริเวณดังกล่าวนะครับ อยู่ห่างไกลชุมชนนะครับท่านผู้ชม ซึ่งมีชายผู้หนึ่งนี่ชื่อคนดังกล่าว ยังเป็นเด็กมากเลยนะครับ ตามที่ผมได้แจ้งและได้ทำการแจ้งเจ้าหน้าที่บ้านเมืองนะครับ เพื่อให้เร่งติดตามสืบหาผู้ปกครองล่าสุดนี่พบแล้วนะครับ แม่ของเด็กชายนี่เป็นหญิงสาวอายุเพียง 16 ปีเท่านั้นนะครับ16 ปีนะครับท่านผู้ชม 16 ปีถ้าเทียบกับนักเรียนก็จะ ม.4, ม. 3 แค่นั้นเองจากการที่สอบสวนนี่ เธอให้การว่าเธอเลิกกับพ่อของเด็กแล้ว แล้วก็ไม่รู้จะนำลูกไปไว้ที่ไหนจึงตัดสินใจนำลูกไปทิ้งไว้ในป่าละเมาะข้างทางครับท่านผู้ชมแม่นี่ผมคิดว่าใช้ไม่ได้นะครับ เอาไปทิ้งไว้ที่ป่าข้างทางนะครับที่ใจบุญนี่มารับไปเลี้ยงดูได้ดีกว่าตน นี่ที่แม่เขาอ้างนะ เรื่องราวไม่คิดว่าเรื่องราวที่เกิดขึ้นนี่มันจะบานปลายขนาดนี้ เบื้องต้นนะครับ เจ้าหน้าที่ก็ไมด้แจ้งข้อหาว่าหญิงสาวคนนี้ได้ทอดทิ้งเด็กอายุไม่เกิน 9 ปีไว้ที่ใดที่หนึ่งเพื่อให้เด็กนั้นพ้นเสียจากตนทำให้เด็กนั้นปราศจากผู้ดูแล ให้นี้ในข้อกฎหมายนะครับต้องระวางโทษจำคุกไม่เกิน 3 ปีหรือปรับไม่เกิน 6,000 หรือทั้งจำทั้งปรับวันนี้ช่องปรเมษฐรอบรู้รอบทิศรอบทิศรอบด้าน ก็มีข่าวเรื่องนี้มานำเสนอครับลาไปก่อนครับ 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ด็ก ๆ คะ ขอเสียงปรบมือให้กับครูครูปรเมษฐหน่อค่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คุณครูปรเมษฐนะคะเป็นผู้รายงานข่าวที่ดีมากเลยนะคะ ได้อรรถรสนะรวมถึงรายงานข่าวที่เนื้อหาครบถ้วนด้เรามาถึงช่วงอะไรเอ่ย ช่วงชวนคุยคุ้ยข่าวค่ะ วันนี้คุณครูก็มีคำถามนะคะ จากการที่นักเรียนนี่ได้ฟังนะคะ จากสิ่งที่คุณครูปรเมษฐได้พูดรายงานไปเรามาดูคำถามกันเลยดีกว่าค่ะ คำถามนะคะ นักเรียนคิดว่าการพูดในที่ประชุมควรมีมารยาทในการพูดอย่างไร ลองนึกไปสิคะ ว่าคุณครูปรเมษฐนี่พูดอ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ีม bot</dc:title>
  <dc:creator/>
  <cp:keywords/>
  <dcterms:created xsi:type="dcterms:W3CDTF">2022-04-28T09:16:40Z</dcterms:created>
  <dcterms:modified xsi:type="dcterms:W3CDTF">2022-04-28T09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เมษายน 2565 เวลา 15.27 น.</vt:lpwstr>
  </property>
  <property fmtid="{D5CDD505-2E9C-101B-9397-08002B2CF9AE}" pid="3" name="subtitle">
    <vt:lpwstr/>
  </property>
</Properties>
</file>